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ACN</w:t>
      </w:r>
      <w:r>
        <w:t xml:space="preserve"> </w:t>
      </w:r>
      <w:r>
        <w:t xml:space="preserve">Survey</w:t>
      </w:r>
      <w:r>
        <w:t xml:space="preserve"> </w:t>
      </w:r>
      <w:r>
        <w:t xml:space="preserve">-</w:t>
      </w:r>
      <w:r>
        <w:t xml:space="preserve"> </w:t>
      </w:r>
      <w:r>
        <w:t xml:space="preserve">2022</w:t>
      </w:r>
    </w:p>
    <w:p>
      <w:pPr>
        <w:pStyle w:val="Subtitle"/>
      </w:pPr>
      <w:r>
        <w:t xml:space="preserve">Associations</w:t>
      </w:r>
    </w:p>
    <w:p>
      <w:pPr>
        <w:pStyle w:val="Date"/>
      </w:pPr>
      <w:r>
        <w:t xml:space="preserve">July,</w:t>
      </w:r>
      <w:r>
        <w:t xml:space="preserve"> </w:t>
      </w:r>
      <w:r>
        <w:t xml:space="preserve">2023</w:t>
      </w:r>
    </w:p>
    <w:p>
      <w:pPr>
        <w:pStyle w:val="FirstParagraph"/>
      </w:pPr>
    </w:p>
    <w:bookmarkStart w:id="20" w:name="Xf7f45784a38bc6a21ded4104bd8f33b486ae327"/>
    <w:p>
      <w:pPr>
        <w:pStyle w:val="Heading2"/>
      </w:pPr>
      <w:r>
        <w:t xml:space="preserve">C4 WITH DEMOGRAPHICS D3B b. What is the highest degree you have received?</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What is the highest degree you have received?' and '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6"/>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the highest degree you have receiv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ploma in Nur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chelor Deg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ster’s  degree in Nur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ster’s degree in Non – Nur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ctoral Degree in Nursing in Non – Nur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Rare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2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2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r>
        <w:br w:type="page"/>
      </w:r>
    </w:p>
    <w:bookmarkEnd w:id="20"/>
    <w:bookmarkStart w:id="21" w:name="c4-with-demographics-d6-current-position"/>
    <w:p>
      <w:pPr>
        <w:pStyle w:val="Heading2"/>
      </w:pPr>
      <w:r>
        <w:t xml:space="preserve">C4 WITH DEMOGRAPHICS D6 Current position</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Current position' and '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 pos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Unit Mana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Bed Side Nu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Unit Edu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Other (please specif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 (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Rare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2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2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bookmarkEnd w:id="21"/>
    <w:bookmarkStart w:id="22" w:name="X96a13aa309a9d17609a92dde4303252b06964ed"/>
    <w:p>
      <w:pPr>
        <w:pStyle w:val="Heading2"/>
      </w:pPr>
      <w:r>
        <w:t xml:space="preserve">C4 WITH D4 Years of total nursing experience</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Years of total nursing experience' and '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Frequ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qu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ccasion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Rar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of total nursing experi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10.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0.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9.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9.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10.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e-way ANOVA</w:t>
            </w:r>
          </w:p>
        </w:tc>
      </w:tr>
    </w:tbl>
    <w:p>
      <w:pPr>
        <w:pStyle w:val="BodyText"/>
      </w:pPr>
    </w:p>
    <w:p>
      <w:r>
        <w:br w:type="page"/>
      </w:r>
    </w:p>
    <w:bookmarkEnd w:id="22"/>
    <w:bookmarkStart w:id="23" w:name="X12da46b94e614dabb6ef975cd92c6055bec8fd1"/>
    <w:p>
      <w:pPr>
        <w:pStyle w:val="Heading2"/>
      </w:pPr>
      <w:r>
        <w:t xml:space="preserve">C18 Do you plan to leave your present nursing position? WITH C18A How likely would each of the following influence you to reconsider your plans to leave your present posi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 you plan to leave your present nursing position?' and 'How likely would each of the following influence you to reconsider your plans to leave your pres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you plan to leave your present nursing pos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ikely would each of the following influence you to reconsider your plans to leave your present pos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within the next 3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within the next 12 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plans to leave within the next 3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flexible schedul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er salary and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 (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opportunities to influence decisions about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respect from unit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 (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er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respect from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 (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opportunities for professiona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 (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er 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better equipment and technology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meaningful recognition for my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hat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very lik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likely at a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1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r>
        <w:br w:type="page"/>
      </w:r>
    </w:p>
    <w:p>
      <w:pPr>
        <w:pStyle w:val="BodyText"/>
      </w:pPr>
      <w:r>
        <w:t xml:space="preserve">##C17 On the whole, how satisfied are you with your current job? WITH C14 To what degree do you agree with the statement</w:t>
      </w:r>
      <w:r>
        <w:t xml:space="preserve"> </w:t>
      </w:r>
      <w:r>
        <w:t xml:space="preserve">“</w:t>
      </w:r>
      <w:r>
        <w:t xml:space="preserve">My organization values my health and safety</w:t>
      </w:r>
      <w:r>
        <w:t xml:space="preserve">”</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On the whole, how satisfied are you with your current job?, and 'To what degree do you agree with the statement? 
"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 the whole, how satisfied are you with your current jo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mewhat 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mewhat dis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dis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1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1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6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r>
        <w:br w:type="page"/>
      </w:r>
    </w:p>
    <w:bookmarkEnd w:id="23"/>
    <w:bookmarkStart w:id="24" w:name="X3ac00935a43a486de105462ca85b9c6b618e094"/>
    <w:p>
      <w:pPr>
        <w:pStyle w:val="Heading2"/>
      </w:pPr>
      <w:r>
        <w:t xml:space="preserve">C11 In the past year, in your work as a nurse, please indicate the number of times you personally experienced each of the following? WITH C8 Does your organization have a zero tolerance policy on verbal abuse?;</w:t>
      </w:r>
    </w:p>
    <w:p>
      <w:pPr>
        <w:pStyle w:val="FirstParagraph"/>
      </w:pPr>
      <w:r>
        <w:t xml:space="preserve">The below tables, show the proportion of patients having at least one incident of abuse.</w:t>
      </w:r>
      <w:r>
        <w:t xml:space="preserve"> </w:t>
      </w:r>
      <w:r>
        <w:t xml:space="preserve">The proportions are within the level of the question</w:t>
      </w:r>
      <w:r>
        <w:t xml:space="preserve"> </w:t>
      </w:r>
      <w:r>
        <w:rPr>
          <w:rStyle w:val="VerbatimChar"/>
        </w:rPr>
        <w:t xml:space="preserve">Does your organization have a zero tolerance policy on verbal abuse?</w:t>
      </w:r>
      <w:r>
        <w:t xml:space="preserve">.</w:t>
      </w:r>
    </w:p>
    <w:p>
      <w:pPr>
        <w:pStyle w:val="BodyText"/>
      </w:pPr>
    </w:p>
    <w:p>
      <w:pPr>
        <w:numPr>
          <w:ilvl w:val="0"/>
          <w:numId w:val="1001"/>
        </w:numPr>
      </w:pPr>
      <w:r>
        <w:t xml:space="preserve">Physical Abuse</w:t>
      </w:r>
    </w:p>
    <w:p>
      <w:pPr>
        <w:numPr>
          <w:ilvl w:val="0"/>
          <w:numId w:val="1001"/>
        </w:numPr>
      </w:pPr>
      <w:r>
        <w:t xml:space="preserve">Verbal Abuse</w:t>
      </w:r>
    </w:p>
    <w:p>
      <w:pPr>
        <w:pStyle w:val="FirstParagraph"/>
      </w:pPr>
    </w:p>
    <w:p>
      <w:pPr>
        <w:pStyle w:val="BodyText"/>
      </w:pPr>
    </w:p>
    <w:p>
      <w:pPr>
        <w:numPr>
          <w:ilvl w:val="0"/>
          <w:numId w:val="1002"/>
        </w:numPr>
        <w:pStyle w:val="Compact"/>
      </w:pPr>
      <w:r>
        <w:t xml:space="preserve">Discrimination</w:t>
      </w:r>
    </w:p>
    <w:p>
      <w:pPr>
        <w:pStyle w:val="FirstParagraph"/>
      </w:pPr>
    </w:p>
    <w:p>
      <w:pPr>
        <w:pStyle w:val="BodyText"/>
      </w:pPr>
    </w:p>
    <w:p>
      <w:pPr>
        <w:numPr>
          <w:ilvl w:val="0"/>
          <w:numId w:val="1003"/>
        </w:numPr>
        <w:pStyle w:val="Compact"/>
      </w:pPr>
      <w:r>
        <w:t xml:space="preserve">Sexual Harassment</w:t>
      </w:r>
    </w:p>
    <w:p>
      <w:pPr>
        <w:pStyle w:val="FirstParagraph"/>
      </w:pPr>
    </w:p>
    <w:p>
      <w:r>
        <w:br w:type="page"/>
      </w:r>
    </w:p>
    <w:bookmarkEnd w:id="24"/>
    <w:bookmarkStart w:id="25" w:name="X3a843fcd81280e0770512999ec1c2543a4c1c5d"/>
    <w:p>
      <w:pPr>
        <w:pStyle w:val="Heading2"/>
      </w:pPr>
      <w:r>
        <w:t xml:space="preserve">C14 To what degree do you agree with the statement</w:t>
      </w:r>
      <w:r>
        <w:t xml:space="preserve"> </w:t>
      </w:r>
      <w:r>
        <w:t xml:space="preserve">“</w:t>
      </w:r>
      <w:r>
        <w:t xml:space="preserve">My organization values my health and safety</w:t>
      </w:r>
      <w:r>
        <w:t xml:space="preserve">”</w:t>
      </w:r>
      <w:r>
        <w:t xml:space="preserve">? WITH C8 Does your organization have a zero tolerance policy on verbal abuse?;</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verbal abuse?, and 'To what degree do you agree with the statement? 
"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verb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1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2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1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r>
        <w:br w:type="page"/>
      </w:r>
    </w:p>
    <w:bookmarkEnd w:id="25"/>
    <w:bookmarkStart w:id="26" w:name="Xd9df6b7502d4664500d002a090897c04e691988"/>
    <w:p>
      <w:pPr>
        <w:pStyle w:val="Heading2"/>
      </w:pPr>
      <w:r>
        <w:t xml:space="preserve">C9 Does your organization have a zero tolerance policy on physical abuse? WITH C1 –C7</w:t>
      </w:r>
    </w:p>
    <w:p>
      <w:pPr>
        <w:pStyle w:val="FirstParagraph"/>
      </w:pPr>
    </w:p>
    <w:p>
      <w:pPr>
        <w:numPr>
          <w:ilvl w:val="0"/>
          <w:numId w:val="1004"/>
        </w:numPr>
        <w:pStyle w:val="Compact"/>
      </w:pPr>
      <w:r>
        <w:t xml:space="preserve">Quality of communic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How would you rate the quality of communic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ould you rate the quality of communication in your unit among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 (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 (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 (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 (3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4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 (4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05"/>
        </w:numPr>
        <w:pStyle w:val="Compact"/>
      </w:pPr>
      <w:r>
        <w:t xml:space="preserve">Quality of collabor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How would you rate the quality of collabor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ould you rate the quality of collaboration in your unit among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 (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 (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 (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 (3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3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4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4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06"/>
        </w:numPr>
        <w:pStyle w:val="Compact"/>
      </w:pPr>
      <w:r>
        <w:t xml:space="preserve">Respect for nur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In your unit how would you rate the respect for nurses by each of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your unit how would you rate the respect for nurses by each of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 (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colleag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 (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 (2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2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3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07"/>
        </w:numPr>
        <w:pStyle w:val="Compact"/>
      </w:pPr>
      <w:r>
        <w:t xml:space="preserve">Moral Distre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Rare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2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2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2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08"/>
        </w:numPr>
        <w:pStyle w:val="Compact"/>
      </w:pPr>
      <w:r>
        <w:t xml:space="preserve">Staffing for your uni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With regard to staffing for your unit how often do you have the right number of registered nurses with the right knowledge and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 regard to staffing for your unit how often do you have the right number of registered nurses with the right knowledge and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2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25-49%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 (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than 7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the ti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09"/>
        </w:numPr>
        <w:pStyle w:val="Compact"/>
      </w:pPr>
      <w:r>
        <w:t xml:space="preserve">Skill of your unit Nursing manage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Please rate the skill of your unit Nursing managers in the following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rate the skill of your unit Nursing managers in the following are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 (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 (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0"/>
        </w:numPr>
        <w:pStyle w:val="Compact"/>
      </w:pPr>
      <w:r>
        <w:t xml:space="preserve">Skill of your hospital nursing administra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es your organization have a zero tolerance policy on physical abuse?, and 'Please rate the skill of your hospital nursing administrators in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your organization have a zero tolerance policy on physical abus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rate the skill of your hospital nursing administrators in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on't kn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 (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 (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r>
        <w:br w:type="page"/>
      </w:r>
    </w:p>
    <w:bookmarkEnd w:id="26"/>
    <w:bookmarkStart w:id="27" w:name="Xc101573a4e0d22f44ef9b31bbdf53e4da38d5b6"/>
    <w:p>
      <w:pPr>
        <w:pStyle w:val="Heading2"/>
      </w:pPr>
      <w:r>
        <w:t xml:space="preserve">C16 To what extent are you evaluated on how well you contribute to a healthy work environment for you and your colleagues? WITH C1 –C7</w:t>
      </w:r>
    </w:p>
    <w:p>
      <w:pPr>
        <w:pStyle w:val="FirstParagraph"/>
      </w:pPr>
    </w:p>
    <w:p>
      <w:pPr>
        <w:numPr>
          <w:ilvl w:val="0"/>
          <w:numId w:val="1011"/>
        </w:numPr>
        <w:pStyle w:val="Compact"/>
      </w:pPr>
      <w:r>
        <w:t xml:space="preserve">Quality of communic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How would you rate the quality of communic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ould you rate the quality of communication in your unit among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 (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 (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 between Nurses and 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 (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2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5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6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2"/>
        </w:numPr>
        <w:pStyle w:val="Compact"/>
      </w:pPr>
      <w:r>
        <w:t xml:space="preserve">Quality of collabor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How would you rate the quality of collabor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ould you rate the quality of collaboration in your unit among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 (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 (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 (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 (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 between Nurses and 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3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2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6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3"/>
        </w:numPr>
        <w:pStyle w:val="Compact"/>
      </w:pPr>
      <w:r>
        <w:t xml:space="preserve">Respect for nur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In your unit how would you rate the respect for nurses by each of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your unit how would you rate the respect for nurses by each of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Nurs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 (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i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 (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Health Care colleag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 (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 (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 Nursing Manag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spital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 (2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2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5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4"/>
        </w:numPr>
        <w:pStyle w:val="Compact"/>
      </w:pPr>
      <w:r>
        <w:t xml:space="preserve">Moral Distre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in your work as a nurse do you experience moral distr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Rare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2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2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2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5"/>
        </w:numPr>
        <w:pStyle w:val="Compact"/>
      </w:pPr>
      <w:r>
        <w:t xml:space="preserve">Staffing for your uni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With regard to staffing for your unit how often do you have the right number of registered nurses with the right knowledge and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 regard to staffing for your unit how often do you have the right number of registered nurses with the right knowledge and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2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25-49%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e than 75% of th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the ti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6"/>
        </w:numPr>
        <w:pStyle w:val="Compact"/>
      </w:pPr>
      <w:r>
        <w:t xml:space="preserve">Skill of your unit Nursing manage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Please rate the skill of your unit Nursing managers in the following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rate the skill of your unit Nursing managers in the following are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 (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 (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FirstParagraph"/>
      </w:pPr>
    </w:p>
    <w:p>
      <w:pPr>
        <w:numPr>
          <w:ilvl w:val="0"/>
          <w:numId w:val="1017"/>
        </w:numPr>
        <w:pStyle w:val="Compact"/>
      </w:pPr>
      <w:r>
        <w:t xml:space="preserve">Skill of your hospital nursing administra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To what extent are you evaluated on how well you contribute to a healthy work environment for you and your colleagues?, and 'Please rate the skill of your hospital nursing administrators in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extent are you evaluated on how well you contribute to a healthy work environment for you and your colleag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rate the skill of your hospital nursing administrators in the follow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aj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substantial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a minor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ys no part in my eval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abo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ng Staff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ing Supplies, Equipment, and other non-human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ffective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 (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 (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gnition of others contrib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 (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 (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uring the provision of high quality patient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 (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oting a professional practice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 (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r>
        <w:br w:type="page"/>
      </w:r>
    </w:p>
    <w:bookmarkEnd w:id="27"/>
    <w:bookmarkStart w:id="28" w:name="X9d05acec694b953fc312d3708624c77a921ffb6"/>
    <w:p>
      <w:pPr>
        <w:pStyle w:val="Heading2"/>
      </w:pPr>
      <w:r>
        <w:t xml:space="preserve">C17 On the whole, how satisfied are you with your current job? WITH C10 What are the main factors that keep you working in your current organization? Check two items from the list below…</w:t>
      </w:r>
    </w:p>
    <w:p>
      <w:pPr>
        <w:pStyle w:val="FirstParagraph"/>
      </w:pPr>
    </w:p>
    <w:p>
      <w:pPr>
        <w:pStyle w:val="BodyText"/>
      </w:pPr>
      <w:r>
        <w:t xml:space="preserve">The table shows the proportion of nurses who selected each factor, across the levels of the job satisfaction and Overall.</w:t>
      </w:r>
    </w:p>
    <w:p>
      <w:pPr>
        <w:pStyle w:val="BodyText"/>
      </w:pPr>
      <w:r>
        <w:t xml:space="preserve">Eg. Overall, 419 nurses (41%) selected</w:t>
      </w:r>
      <w:r>
        <w:t xml:space="preserve"> </w:t>
      </w:r>
      <w:r>
        <w:t xml:space="preserve">‘</w:t>
      </w:r>
      <w:r>
        <w:t xml:space="preserve">People I work with” as a factor that keeps them working in their current organisation. However this proportion varies according to wjat they have responded in the question ’On the whole, how satisfied are you with your current job?., where of those who responded “Very Satisfied</w:t>
      </w:r>
      <w:r>
        <w:t xml:space="preserve">’</w:t>
      </w:r>
      <w:r>
        <w:t xml:space="preserve"> </w:t>
      </w:r>
      <w:r>
        <w:t xml:space="preserve">52% selected</w:t>
      </w:r>
      <w:r>
        <w:t xml:space="preserve"> </w:t>
      </w:r>
      <w:r>
        <w:t xml:space="preserve">‘</w:t>
      </w:r>
      <w:r>
        <w:t xml:space="preserve">People I work with</w:t>
      </w:r>
      <w:r>
        <w:t xml:space="preserve">’</w:t>
      </w:r>
      <w:r>
        <w:t xml:space="preserve"> </w:t>
      </w:r>
      <w:r>
        <w:t xml:space="preserve">as a factor to keep them in their work, and this proportion drops as the level of satisfaction drops (p&lt;0.0001). THose that are very dissatosfied with their current job, only 25% selected People I work with as facrtor to keep them in their current work.</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o you plan to leave your present nursing position?, and 'What are the main factors that keep you working in your current organizat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you plan to leave your present nursing pos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are the main factors that keep you working in your current organization?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within the next 3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within the next 12 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plans to leave within the next 3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9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 work wit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 (4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3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3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 (4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ry and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I care 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ager of my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utation of the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 for nur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ful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ties for professional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ties for advan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sched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r>
        <w:br w:type="page"/>
      </w:r>
    </w:p>
    <w:bookmarkEnd w:id="28"/>
    <w:bookmarkStart w:id="29" w:name="Xa986b23223d50c7096a63393c3e3c3ad4397549"/>
    <w:p>
      <w:pPr>
        <w:pStyle w:val="Heading2"/>
      </w:pPr>
      <w:r>
        <w:t xml:space="preserve">C18 Do you plan to leave your present nursing position? WITH C10 What are the main factors that keep you working in your current organization? Check two items from the list below…</w:t>
      </w:r>
    </w:p>
    <w:p>
      <w:pPr>
        <w:pStyle w:val="FirstParagraph"/>
      </w:pPr>
      <w:r>
        <w:t xml:space="preserve">The table shows the proportion of nurses who selected each factor, across the levels of their palns to leave their present nursding position.</w:t>
      </w:r>
    </w:p>
    <w:p>
      <w:pPr>
        <w:pStyle w:val="BodyText"/>
      </w:pPr>
      <w:r>
        <w:t xml:space="preserve">Eg. Overall, 419 nurses (41%) selected</w:t>
      </w:r>
      <w:r>
        <w:t xml:space="preserve"> </w:t>
      </w:r>
      <w:r>
        <w:t xml:space="preserve">‘</w:t>
      </w:r>
      <w:r>
        <w:t xml:space="preserve">People I work with” as a factor that keeps them working in their current organisation. However this proportion varies according to what they have responded in the question ’Do you plan to leave your present nursing position?</w:t>
      </w:r>
      <w:r>
        <w:t xml:space="preserve">’</w:t>
      </w:r>
      <w:r>
        <w:t xml:space="preserve">, where of those who responded “No plans to leave within the next 3 years’ 43% selected</w:t>
      </w:r>
      <w:r>
        <w:t xml:space="preserve"> </w:t>
      </w:r>
      <w:r>
        <w:t xml:space="preserve">‘</w:t>
      </w:r>
      <w:r>
        <w:t xml:space="preserve">People I work with</w:t>
      </w:r>
      <w:r>
        <w:t xml:space="preserve">’</w:t>
      </w:r>
      <w:r>
        <w:t xml:space="preserve"> </w:t>
      </w:r>
      <w:r>
        <w:t xml:space="preserve">as a factor to keep them in their work, and this proportion drops for those who</w:t>
      </w:r>
      <w:r>
        <w:t xml:space="preserve"> </w:t>
      </w:r>
      <w:r>
        <w:t xml:space="preserve">‘</w:t>
      </w:r>
      <w:r>
        <w:t xml:space="preserve">within the next 12 months</w:t>
      </w:r>
      <w:r>
        <w:t xml:space="preserve">’</w:t>
      </w:r>
      <w:r>
        <w:t xml:space="preserve"> </w:t>
      </w:r>
      <w:r>
        <w:t xml:space="preserve">and</w:t>
      </w:r>
      <w:r>
        <w:t xml:space="preserve"> </w:t>
      </w:r>
      <w:r>
        <w:t xml:space="preserve">‘</w:t>
      </w:r>
      <w:r>
        <w:t xml:space="preserve">within the next 3 years</w:t>
      </w:r>
      <w:r>
        <w:t xml:space="preserve">’</w:t>
      </w:r>
      <w:r>
        <w:t xml:space="preserve"> </w:t>
      </w:r>
      <w:r>
        <w:t xml:space="preserve">who only 36% and 35% selected People I work with(p&lt;0.0001).</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On the whole, how satisfied are you with your current job?, and 'What are the main factors that keep you working in your current organizat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 the whole, how satisfied are you with your current jo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are the main factors that keep you working in your current organization?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mewhat 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mewhat dis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dis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 work wit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 (4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5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3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3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ry and benef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s I care f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ager of my work 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utation of the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 for nur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ful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ties for professional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portunities for advanc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 sched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r>
        <w:br w:type="page"/>
      </w:r>
    </w:p>
    <w:bookmarkEnd w:id="29"/>
    <w:bookmarkStart w:id="30" w:name="X881521bcf11a6dbb6eca36479c551ee0d9c570d"/>
    <w:p>
      <w:pPr>
        <w:pStyle w:val="Heading2"/>
      </w:pPr>
      <w:r>
        <w:t xml:space="preserve">C14 To what degree do you agree with the statement</w:t>
      </w:r>
      <w:r>
        <w:t xml:space="preserve"> </w:t>
      </w:r>
      <w:r>
        <w:t xml:space="preserve">“</w:t>
      </w:r>
      <w:r>
        <w:t xml:space="preserve">My organization values my health and safety</w:t>
      </w:r>
      <w:r>
        <w:t xml:space="preserve">”</w:t>
      </w:r>
      <w:r>
        <w:t xml:space="preserve">? WITH C12. If you answered one or more times to any of the questions above, did you report the incident(s) to your supervisor?</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Did you report the incident(s) to your supervisor?, and 'To what degree do you agree with the statement? 
"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you report the incident(s) to your superviso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none of th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but not all th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 all of th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 (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2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r>
        <w:br w:type="page"/>
      </w:r>
    </w:p>
    <w:bookmarkEnd w:id="30"/>
    <w:bookmarkStart w:id="31" w:name="X97a72fa7a3087c6414e4df4cc20f4efd3c66eb0"/>
    <w:p>
      <w:pPr>
        <w:pStyle w:val="Heading2"/>
      </w:pPr>
      <w:r>
        <w:t xml:space="preserve">C14 To what degree do you agree with the statement</w:t>
      </w:r>
      <w:r>
        <w:t xml:space="preserve"> </w:t>
      </w:r>
      <w:r>
        <w:t xml:space="preserve">“</w:t>
      </w:r>
      <w:r>
        <w:t xml:space="preserve">My organization values my health and safety</w:t>
      </w:r>
      <w:r>
        <w:t xml:space="preserve">”</w:t>
      </w:r>
      <w:r>
        <w:t xml:space="preserve">? WITH C12a. What happened when you reported the incident(s)?</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What happened when you reported the incident(s)?, and 'To what degree do you agree with the statement? 
"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6"/>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happened when you reported the incid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e problem was solved satisfactor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e problem was somewhat re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ere was some discussion, but nothing was done or there was no follow 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 was blamed for the incid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please specif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pStyle w:val="BodyText"/>
      </w:pPr>
      <w:r>
        <w:t xml:space="preserve">The</w:t>
      </w:r>
      <w:r>
        <w:t xml:space="preserve"> </w:t>
      </w:r>
      <w:r>
        <w:t xml:space="preserve">‘</w:t>
      </w:r>
      <w:r>
        <w:t xml:space="preserve">Other (Pleae Specify)</w:t>
      </w:r>
      <w:r>
        <w:t xml:space="preserve">’</w:t>
      </w:r>
      <w:r>
        <w:t xml:space="preserve"> </w:t>
      </w:r>
      <w:r>
        <w:t xml:space="preserve">is as 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hat happened when you reported the incident(s)?: Other (Plea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please specif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 translatio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šutkana sam i izvrijeđan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s silenced and insult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ta se nije dogodi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hing happen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ΤΙΠΟΤ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hing happen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Αδιαφορί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Αδιαφορι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k reakc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reacti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podjęto żadnych działań</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ction was take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k działań ze strony bezpośredniego przełożonego demotywujący do zgłas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k of action on the part of the immediate supervisor demotivating to repor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głoszenia zignorow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orts were ignor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podjęto żadnych działań</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ction was take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rządzono notatkę służbową</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emo was mad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 no trudno ze tak sie sta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hing, but it's hard that it happen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k jakiejkolwiek reakc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reaction whatsoev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 s-a întâmplat ni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hing happene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zul verbal a continuat prin alți asistenț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erbal abuse continued through other assistan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 S-A LUAT IN CONSIDER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WAS NOT TAKEN INTO CONSIDERATI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esalias institucion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titutional reprisal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entes desorient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oriented patien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do siguió ig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ything stayed the sam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nca he tenido que notificar un incidente de este ti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ever had to report an incident of this typ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nos dice que hablarán con la persona en cuestión,  y ahí  queda to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 are told that they will talk to the person in question, and that's i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lamé yo a recep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called the reception</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ifiqué 1 caso y Riesgos Laborales se puso en contacto conmi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notified 1 case and Occupational Hazards contacted m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 dijeron que hablara con el enfermero en cuestión, que ellos no podian hacer 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told me to talk to the nurse in question, that they couldn't do anything.</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ven que existe un problema. Falta de valor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don't see that there is a problem. lack of valuation</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dó en 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 to nothing</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he tenido ningún problema de los que se mencion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had any of the problems mentioned.</w:t>
            </w:r>
          </w:p>
        </w:tc>
      </w:tr>
      <w:tr>
        <w:trPr>
          <w:trHeight w:val="360" w:hRule="auto"/>
        </w:trPr>
        body3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io de zona de trabaj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 of work area</w:t>
            </w:r>
          </w:p>
        </w:tc>
      </w:tr>
    </w:tbl>
    <w:p>
      <w:r>
        <w:br w:type="page"/>
      </w:r>
    </w:p>
    <w:bookmarkEnd w:id="31"/>
    <w:bookmarkStart w:id="32" w:name="X8eee8e1711eebfe69b7aa21f85e75248c97ad26"/>
    <w:p>
      <w:pPr>
        <w:pStyle w:val="Heading2"/>
      </w:pPr>
      <w:r>
        <w:t xml:space="preserve">C14 To what degree do you agree with the statement</w:t>
      </w:r>
      <w:r>
        <w:t xml:space="preserve"> </w:t>
      </w:r>
      <w:r>
        <w:t xml:space="preserve">“</w:t>
      </w:r>
      <w:r>
        <w:t xml:space="preserve">My organization values my health and safety</w:t>
      </w:r>
      <w:r>
        <w:t xml:space="preserve">”</w:t>
      </w:r>
      <w:r>
        <w:t xml:space="preserve">? C12b. In case you did not report the incident (s), why did you decide not to report it?</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Association between 'In case you did not report the incident (s), why did you decide not to report it?, and 'To what degree do you agree with the statement? 
"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6"/>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case you did not report the incident (s), why did you decide not to report i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dn’t think it was a major iss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 was too bu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r of re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easy process for repor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dn’t  think anything would be done about 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8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 what degree do you agree with the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organization values my health and safe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2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p>
      <w:pPr>
        <w:pStyle w:val="BodyText"/>
      </w:pPr>
    </w:p>
    <w:p>
      <w:pPr>
        <w:pStyle w:val="BodyText"/>
      </w:pPr>
      <w:r>
        <w:t xml:space="preserve">The</w:t>
      </w:r>
      <w:r>
        <w:t xml:space="preserve"> </w:t>
      </w:r>
      <w:r>
        <w:t xml:space="preserve">‘</w:t>
      </w:r>
      <w:r>
        <w:t xml:space="preserve">Other (Pleae Specify)</w:t>
      </w:r>
      <w:r>
        <w:t xml:space="preserve">’</w:t>
      </w:r>
      <w:r>
        <w:t xml:space="preserve"> </w:t>
      </w:r>
      <w:r>
        <w:t xml:space="preserve">is as 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In case you did not report the incident (s), why did you decide not to report it? - Other(pleas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please specif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 translatio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to sto su pacijenti dezorijentirani,jadni i bolesni pa  nisam to uzimala osob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the patients are disoriented, miserable and sick, I didn't take it personall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 ce na mene sve prebacit i uzet me na z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will put everything on me and take me to task</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 smatram navedeno incidentom već mišljenjem pojedinca na koje ima prav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 not consider the above to be an incident, but the opinion of an individual to which he is entitl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am imala probl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d no problem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ga bi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 wasn't ther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nam da moja glavna sestra nebi ništa poduzela po tom pitanj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my head sister wouldn't do anything about it</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o me strah nekome se zamjeri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as afraid of offending someon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bilo inciden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inciden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bilo inciden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inciden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bilo inciden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inciden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bilo inciden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inciden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je bilo inciden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incident</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roblem occ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roblem occur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miało miej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n't happe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dotycz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e było takiego zachow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was no such behavio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zef obgadałby mnie przed pracownika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oss would talk me down in front of the employee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 au exi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didn't exis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 au exi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didn't exist</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ente privind starea de sanatate a pacientul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iderations regarding the patient's state of health</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 persona obtuvo respue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erson got an answe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me ha p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has not happened to m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 ha contestdo tres respuestas: estaba demasiado ocupado, tenía miedo a represalias y no pensé que fueran a hacer 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e he has answered three answers: he was too busy, he was afraid of reprisals and I didn't think they would do anything</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p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apply</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stioné la situación personalmente con esa persona sin necesidad de requerir de un carg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personally managed the situation with that person without requiring a higher position.</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 defendí yo mi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efended myself</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y ho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man</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 arregle directamente con la perso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fixed it directly with the person</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y una nueva incorporación, la comunicación con la supervisora no es facil y la discriminación la recibí de una compañera fi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new hire, communication with the supervisor is not easy and I received the discrimination from a permanent colleagu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ap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es not apply</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he tenido incid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not had incident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ufrí aco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suffer bullying</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ente desorien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oriented patient</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 proble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roblem</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an presentes junto con una muestra representativa de enfermeras del cen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y were present along with a cross-section of nurses from the center.</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han ocurrido incidentes pero me obliga a contestar al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ncidents have occurred but it forces me to answer something</w:t>
            </w:r>
          </w:p>
        </w:tc>
      </w:tr>
      <w:tr>
        <w:trPr>
          <w:trHeight w:val="360" w:hRule="auto"/>
        </w:trPr>
        body3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ha surgid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not arisen</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CN Survey - 2022</dc:title>
  <dc:creator/>
  <cp:keywords/>
  <dcterms:created xsi:type="dcterms:W3CDTF">2023-07-30T09:43:46Z</dcterms:created>
  <dcterms:modified xsi:type="dcterms:W3CDTF">2023-07-30T09: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3</vt:lpwstr>
  </property>
  <property fmtid="{D5CDD505-2E9C-101B-9397-08002B2CF9AE}" pid="3" name="output">
    <vt:lpwstr/>
  </property>
  <property fmtid="{D5CDD505-2E9C-101B-9397-08002B2CF9AE}" pid="4" name="subtitle">
    <vt:lpwstr>Associations</vt:lpwstr>
  </property>
</Properties>
</file>